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VERY_AGGRESSIVE)</w:t>
      </w:r>
      <w:r>
        <w:t xml:space="preserve"> </w:t>
      </w:r>
      <w:r>
        <w:t xml:space="preserve">ข่าว</w:t>
      </w:r>
      <w:r>
        <w:t xml:space="preserve"> </w:t>
      </w:r>
      <w:r>
        <w:t xml:space="preserve">ททบ</w:t>
      </w:r>
      <w:r>
        <w:t xml:space="preserve"> </w:t>
      </w:r>
      <w:r>
        <w:t xml:space="preserve">5</w:t>
      </w:r>
      <w:r>
        <w:t xml:space="preserve"> </w:t>
      </w:r>
      <w:r>
        <w:t xml:space="preserve">จับประเด็นข่าวร้อน</w:t>
      </w:r>
      <w:r>
        <w:t xml:space="preserve"> </w:t>
      </w:r>
      <w:r>
        <w:t xml:space="preserve">วันที่</w:t>
      </w:r>
      <w:r>
        <w:t xml:space="preserve"> </w:t>
      </w:r>
      <w:r>
        <w:t xml:space="preserve">11</w:t>
      </w:r>
      <w:r>
        <w:t xml:space="preserve"> </w:t>
      </w:r>
      <w:r>
        <w:t xml:space="preserve">มี.ค.64</w:t>
      </w:r>
    </w:p>
    <w:p>
      <w:pPr>
        <w:pStyle w:val="Date"/>
      </w:pPr>
      <w:r>
        <w:t xml:space="preserve">วันศุกร์ที่</w:t>
      </w:r>
      <w:r>
        <w:t xml:space="preserve"> </w:t>
      </w:r>
      <w:r>
        <w:t xml:space="preserve">12</w:t>
      </w:r>
      <w:r>
        <w:t xml:space="preserve"> </w:t>
      </w:r>
      <w:r>
        <w:t xml:space="preserve">พฤษภาคม</w:t>
      </w:r>
      <w:r>
        <w:t xml:space="preserve"> </w:t>
      </w:r>
      <w:r>
        <w:t xml:space="preserve">2566</w:t>
      </w:r>
      <w:r>
        <w:t xml:space="preserve"> </w:t>
      </w:r>
      <w:r>
        <w:t xml:space="preserve">เวลา</w:t>
      </w:r>
      <w:r>
        <w:t xml:space="preserve"> </w:t>
      </w:r>
      <w:r>
        <w:t xml:space="preserve">17.02</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ไพบูลย์     รัฐธรรมนูญออกมา หรือว่ากระบวนการ  มาเป็นหมู่คณะ ตำรวจแห่งชาติ  การตำรวจแห่งชาติ  250 หาตำรวจ  ถึงผู้บังคับหมู่ แจ้งข้อกล่าวหาบ่อนพนัน   สภาล่างสหรัฐ ยาเสพติด     ที่บราซิลสถานการณ์เย็นน่าห่วง   ติดเชื้ออุ้งสูงขึ้นทั้งหมดได้ใน  ร้อน                                          นะคะ  มีแฟน   edwin ทางช่องทาง YouTube หรือว่า     วันนี้เราติด ตามกันนะคะหลังจาก ไม่มีโรงงานแห่งหนึ่งในพื้นที่จังหวัด   จู่ๆก็ อากาศ  โรงงานกะทันหันทำให้พนักงานกว่า 1000 ชีวิตนะคะที่ทำงานอยู่ที่โรงงานแห่งนี้  ลอยแพแล้วได้เห็นสภาพของ นักงานจำนวนมากเนี่ยก็ไป  การ์ตูน ร้องไห้อยู่ที่หน้าโรงงานนะคะวันนี้ทางกรมสวัสดิการแรงงานจะลงพื้นที่ไปดูแลแรงงานกลุ่มนี้แล้วนะคะ  ตามกันในช่องที่ 3 ของรายการค่ะ วันนี้ไปดู     ขึ้นเมื่อช่วงเย็นพี่  ประมาณ 15:30 น ค่ะมีรายงานว่า   ตอดเลยชานชลา  วงเล็บ  แล้วเพราะว่านี่ไม่ใช่เหตุการณ์ที่เคยเกิด ครั้งแรกนะคะ   ขึ้นที่สถานีรถ  หัวลำ งงค่ะ  ขึ้นจาก สถานที่ทำธุระที่เนี่ยเขาเป็นร่าง  สาวมา  เหมียว   ปวดว่า  จังหวัด  ตัวน้อย  ก็เลยทำให้ตู้รถไฟเนี่ย  ไหลไปยังสถานีปลายทางแล้วก็ไป เลยค่ะ การตลาดที่สถานีรถไฟหัวลำโพง ดูภาพเหตุการณ์ที่เกิด ขึ้นกันหน่อยนะคะ โอ้โหสภาพ ที่เกิดขึ้นก็มีกระถางต้นไม้ ที่วางอยู่บริเวณนั้นพอดีเนี่ยเราก็ได้เป็นตู้เปล่าที่  ไหนมา   ธารธาราขึ้นมาคือจังหวะเหมือนกัน หัวเราะ ข้างหลังนะ  เลยชานชาลาขึ้นมา หวานไปทั้งยวงเลยค่ะ บริเวณนะเนี่ยคือเป็น ต้นไม้  เล็กๆน้อยๆนะคะที่ ตั้งประดับประดาอยู่ในสถานีรถไฟหัวลำโพงค่ะ  คือ วันนี้เนี่ย เป็นขบวนรถไฟโดยสารกรุงเทพฯ    พุ่งชน    ที่สถานีรถ  บริเวณชานชลา  ทางเจ้าหน้าที่หน่วยเขาก็ไปตรวจสอบนะคะ ไม่มีผู้ได้รับบาด  ว่าเป็นวอล์คกี้ที่เป็นตู้เปล่าค่ะ คุณถามกูลอินทระชมผู้อำนวยการฝ่ายปฏิบัติการเดินรถ สงกรานต์ ไฟแห่งประเทศ ไทยนะคะ  แดงถึง สถานที่เกิด คุณบอกว่า  ไม่อยากให้เข้าใจผิด นี่ไม่ใช่ เหตุรถไฟชนที่หัวลำโพงนะคะเดี๋ยวหลายคนเห็นภาพแล้วจะตก  บ่ายๆแต่ว่า  คือทางเจ้าหน้าที่เขาเป็นราชวงศ์รถไฟที่เป็นขบวน เปล่าจะเข้าไปประจำรางที่สถานีหัวลำโพง  ออกไป  ง่วง   เพื่อที่จะเป็นขบวนรถ เที่ยวกรุงเทพ  ถึงเสาร์ค่ะ นี้จังหวะที่ทางเจ้าหน้าที่เนี่ยเขา  ดันขบวนรถ เอามาประจำราง  ประทีป เกี่ยวกับขอ   ง่วงเลยนะคะมันหลุด  ทำให้ขบวนรถ สายไปกระแทกชานชลาปลายทางด้วยความเร็วมาก เราก็เลยเห็นสภาพ นี่ก็คือ  ของรถเนี่ยช่วงสายๆเนี่ยมันก็เลยไปเกยขึ้นที่สถานีนะคะไม่ได้ ฝากนะคะ  ไม่มีคู่    สารที่เกิดขึ้น สีที่ไม่ได้มีผู้โดยสารในขบวนรถ บ่ายนี้ด้วยค่ะ สลับไปดูความเคลื่อนไหวทางการเมืองกันหน่อยนะคะวันนี้ที่เราต้องจัด ปกติของคุณไพบูลย์นิติ วันเสาร์จากพระ  คุณสมชายแสวงการส.ว. นะคะที่ยื่นคำร้องขอให้ศาลรัฐธรรมนูญ อำนาจและหน้าที่ของสภาในการตั้งสสรขึ้นมา แก้ไขร่างรัฐธรรมนูญว่าทำได้หรือไม่วันนี้ ศาลมีคำวินิจฉัยออกมาแล้วว่า  มีอำนาจ สามารถ ทำได้ แต่จะต้องไปทำประชามติ รับประกันเรื่องการทำประชามตินี่แหละที่น่าสนใจเพราะว่า ไม่ได้ทำคนเดียว ต้องทำประชามติกันถึง 2 รอบนะคะ แต่ว่าพอไปอ่าน คำวินิจฉัยของศาล เกิดการตีความ มีหลายรูปแบบค่ะ วางสายนะเขาก็มองว่า จริงแล้วเขาไม่ให้ใช้วันนี้นะเท่ากับว่ากระบวนการร่างรัฐธรรมนูญที่ผ่านมานี่คือ   โมฆะเลยนะคะโดยเฉพาะความเห็นของคุณไพบูลย์นิติตะวันค่ะ  คำถามคือว่า แล้ว การเดินหน้าร่างแก้ไขรัฐธรรมนูญ ไปต่อถึงวาระที่ 3 ได้หรือเปล่านี่ล่ะเป็นประเด็นที่เราจะต้องติด ตามกันนะคะ วันนี้นักข่าวก็เลยไปถาม  ความเห็นของคุณไพบูลย์นิติตะวัน ในฐานะที่  ยื่นคำร้องนะคะ พ่อไปถาม ไพบูลย์ว่ามีความเห็นยังไง อีสานก็มีคำวินิจฉัยออกมาแล้ว  ไพบูลย์บอกว่า คือ  ขอดูคำวินิจฉัย  ยังงงๆด้วยซ้ำไป แต่ส่วนตัวเนี่ย เชื่อว่าเดี๋ยววันที่ 10  มีนาคมนี้สภา  เปิดประชุม สมัยวิสามัญนะคะทีนี้แหละที่ประชุมเนี่ยต้องมานั่งถกกัน  มานั่ง ฉันเรื่องความหมายของคำวินิจฉัย เราจะเดินหน้าต่อไปยังไงล่ะ   แก้ไขร่างรัฐธรรมนูญ   ถาม เห็นส่วนตัวของคุณไพบูลย์ ไพบูลย์ก็บอกว่า จริงๆสะพานเนี่ยไม่สามารถจะลง ในวาระที่ 3 ได้แล้วนะ นักข่าวก็ถามต่อว่า คุณไพบูลย์มองแบบนี้นะ ถือว่า เข้าข่าย ก้าวก่ายอำนาจนิติบัญญัติหรือเปล่า คุณไพบูลย์ก็บอกว่า  ไปดูคำวินิจฉัยของศาล ศาลรัฐธรรมนูญมีผลผูก ฉันกับทุกองค์กรนะคะ พาสาน วินิจฉัยออกมาว่า ต้องไปทำประชามติ   ที่ประชุมร่วมรัฐสภานี่แหละ คุยกันว่า เราจะตีความยังไง   ศาลท่านที่ที่มีคำวินิจฉัยออกมาเนี่ยก็ไม่ได้ระบุ ว่าจะต้องทำประชามติ อีกครั้ง ทำ ก่อนที่จะมีการเข้าสู่ การพิจารณาของสภาตั้งแต่วาระที่ 1 หรือ ทำหลังคา วาระที่ 3 เป็นประเด็นที่ยังเป็นข้อถก เถียงกันเรื่องนี้นะคะ ให้เปิดถามว่าพอใจไหม ให้บุญก็บอกว่า พอใจคำวินิจฉัยของศาลฎีกาที่ ยืนยันในอำนาจของสภา  การแก้ไขรัฐธรรมนูญฉบับ บ่ายนี้นะคะไม่ใช่ ยกอำนาจให้กลับ องค์กรใดองค์กรหนึ่งอย่างเช่น  วัดที่นี้เนี่ย ต้องไปลุ้น ในวาระ 3 แล้วแหละว่า   ที่สภาโหวตคว่ำร่าง  ไปได้สูงเช่นเดียวกันนะคะ มีบุญส่วนตัวบอกชื่ออะไรวะอาจจะเป็นโมฆะด้วยซ้ำไปนะที่นี้แหละ  อย่างที่คุณไพบูลย์ว่าไว้เนี่ย อาจจะ  การล้มกระดานในการร่างรัฐธรรมนูญและมันก็จะเป็นปัจจัยที่ การเมืองนอกสภาด้วยนะคะ  ประชุมในวันที่ 17 ที่จะถึงนี้ด้วยค่ะ กลับไปดูคดีบ่อนพนันในพื้นที่ภาคตะวันออกนะคะเครือข่ายของหลง joox  ซึ่งตอนนี้ แต่เราว่ามี  เดี๋ยวพันกันทางปปงเดี๋ยวเขาเดินหน้ายึด บางส่วนไปแล้วแต่ว่าคดีนี้เนี่ย ไม่ได้เกี่ยว เฉพาะใน พี่อยู่เบื้องหลังบ่อน มีนายตำรวจ  หนูคิด  คดีของบ่อนนะคะไล่มา   ค้นหาจนมาถึงสารวัตร   ทางฝั่งของจเรตำรวจแห่งชาตินะคะบอกว่า  เตรียมที่จะเสนอให้เอา วินัยร้ายแรงตำรวจที่ไปเกี่ยวโยงกัน คีย์บอร์ด เลขล่าสุด 250 3 นายนะคะ ดูความคืบหน้าทางคดีกันนะคะ หลังจากที่มีการเดินหน้า สวน ตั้งกรรมการขึ้นมา เดี๋ยวเรื่องนี้แล้ว พลตำรวจ  วิษณุ  ทองโอสถ ตำรวจแห่งชาติ บอกว่าการดำเนินการทางวินัย   ตำรวจที่ไป  ฉันกับบ่อนพนัน อยู่ระหว่างขออนุมัติจาก  ให้เรียก นายตำรวจ 250 3 นายหาที่ทางคณะกรรมการ  ปกติเห็นว่า  ต้องมีส่วนรับ    ผลบอล  ข้อกล่าวหาตามคำสั่ง ที่ 230 สีนะคะ  ไปดูว่ามีตำรวจ ระดับไหนที่ไปเกี่ยวโยงกัน บ่อนพนันในพื้นที่บ้าง  เป็นตั้งแต่ระดับ ผู้บัญชาการ ไล่ไปจนถึง สารวัตร 50 3 นายค่ะ  รองสารวัตร ถึงผู้บังคับหมู่ 200 นาย  ทั้งหมดนี้อยู่ในสังกัด กองบัญชาการตำรวจ ภูธรภาค 2 หนังสืบสวนภูธรภาค 2  ภูธรจังหวัดชลบุรีระยอง กองกำกับ การซื้อ ภูธรจังหวัดชลบุรี  การสืบสวนภูธรจังหวัด ระยอง  สถานีตำรวจภูธรระยอง  สถานีตำรวจภูธรบางละมุง  คณะกรรมการก็รายงานผลการซื้อ สวน หัดพิมพ์เสนอต่อครมนะคะ ให้ดำเนินการสั่งทางวินัยต่อ ไปค่ะ  ส่วนการเอาผิด ตำรวจที่เคยดำรงตำแหน่งในพื้นที่  ย้ายออก ก่อนที่จะมีการ ส่งเรื่องบ่อนพนันนะคะที่จริงแล้วก็มี    คณะกรรมการเนี่ยก็จะมีการพิจารณา  กล้วยก็มีตั้งแต่ระดับ  พลตำรวจ ในส่วนของผู้บัญชาการตำรวจภูธรภาค  ผู้บังคับ การตำรวจ ภูธรจังหวัด   13 นาย ตอนนี้รวบรวมพยาน  คืบหน้าไปมากแล้ว อยู่ในขั้นตอน  ตั๋วเข้ามาแจ้งข้อกล่าวหานะคะ  ส่วนผู้ที่ถูก แจ้งข้อกล่าวหาไปแล้วมี  นายค่ะที่ทางคณะกรรมการ  สวนครัว  มีไหม ให้แจ้งข้อกล่าวหาแล้วก็ ดำเนินการ แจ้งความ  เราหาตั้งแต่วันที่ 20 2 กุมภาพันธ์ที่ผ่านมาก็จะมี  ด่านตำรวจ ภูธรจังหวัดระยอง ผู้บังคับการตำรวจภูธรจังหวัดชลบุรี ตำรวจ ทั้ง 7 นายได้ร้องขอให้คณะกรรมการสอบ  คำพยานเพิ่มเติม  ว่าจะให้ขยายกรอบเวลาในการพิจารณา สวนออกไปอีก 30   กระบวนการแล้ว ทางคณะกรรมการ ว่าจะสรุป ความ วินัยเสนอต่อผบตร. สงกรานต์ถ้าหากเห็นว่าทำผิดวินัยร้ายแรงก็ต้องตั้ง กรรมการ  สวนวินัยร้ายแรงต่อไปแล้วก็อาจจะมีความคิด  ทางอาญาด้วยฐาน  หรือว่าละเว้นการปฏิบัติ หน้าที่โดยมิชอบนะคะก็อาจจะมีความผิด ฟังเพลงรวมด้วยค่ะ   สู้นะคะเดี๋ยวช่วงหน้าตามคดีที่คุณครูไปลูกละเมอ ทางเพศ                                        งานของเราโทร 092 774 1000  ช่างซ่อมบ้าน        วันนี้  ครูคณิต   มัธยมนะคะไปล่วงละเมิดทาง  เรียนชั้นม 1 แล้วคุณแม่มึงก็ไป  แล้ววันนี้  กัน  สวนข้อเท็จจริงในเบื้องต้น มีมูลนะคะ ศึกษาธิการจังหวัดบุรีรัมย์ได้สั่ง    อยู่ที่จะทำความ  ไม่มีแล้วนะคะ หน้าทางคดีกันก่อนนะคะ  เป็นข่าวเช้านี้  มีการล่วงละเมิดทางเพศเด็กเนี่ยก็ถูก ฮรก ต่อกันไปเรื่อยๆ ที่น่าห่วงและคือ   ขายของน้องชั้นมอ 1 นั่นแหละ คุณวิมลมาลย์รินไธสงศึกษาธิการจังหวัดบุรีรัมย์นะคะวันนี้    ทางผู้ปกครอง น้องไปแจ้งความร้องทุกข์ สถานีตำรวจภูธรกระสังแล้วให้ดำเนินคดีกับ ลูกคนนี้ก็คือไม่โอนะคะ สอนวิชาคณิต  อยู่ที่โรงเรียนมัธยม แผงนึงในอำเภอ ไปหลอก ละเมิดทางเพศ   น้องนักเรียนชั้นม 1 ค่ะ ไม่พอนะ ถ่ายคลิปเอาไว้ด้วย  แล้วก็มีการนำไปแชร์ต่อๆกันในโลก เที่ยวนะคะ  ตอนนี้ทางโรงเรียนได้สะดวก ผลการ  แล้วไปกดว่าเรื่องดังกล่าวยังมีมูลจริงๆ พอหลังหลังเครื่องมาก็ได้สั่งให้ตั้งกรรมการสอบวินัยร้ายแรง  สั่งให้ครูวันนี้ พักราชการไว้ก่อนแล้วมีผลวันนี้เลยค่ะ ก็จะให้ การสอบวินัยร้ายแรงเป็นไปอย่างโปร่งใสและเป็นธรรมกับ ขายด้วยนะคะ ผลการสอบวินัยพบว่าครูคนนี้ สิงหาก็จะมีบทลงโทษตามระเบียบ เอาไว้ก็ไล่มาตั้งแต่ ไม่ออก  ออก ส่วนเรื่องคดีก็ต้องแยกกันนะคะก็ว่ากันไปตามกระบวนการของ หมาย ว่าที่ โรงเรียนเป็นห่วงนะบอกว่าสภาพ ของน้อง  เหยื่อในคดีนี้นะคะ สั่งการให้โรงเรียนไป จัดหาคู่ แนะแนว ร่วมกับ ทางทีมนักจิตวิทยาเข้าไปดูแลยาวๆสภาพ ไปของน้องด้วย ต้องดูเรื่องการเรียนด้วยนะคะเพราะว่าน้องก็ยัง  เรียนพึ่งชั้นหนึ่งเองก็ต้องทำให้น้องเรียนต่อไปให้ได้ หมีพรุ่งนี้เนี่ย  ใครที่ยังย่ำแย่ น้องยังไปโรงเรียนไม่ได้นะคะก็จะให้  การเรียนการสอนที่บ้านไปก่อน กว่าจะผ่าน ขายจะดี แล้วก็กะ อยากได้ตังค์    ความคืบหน้าการเอาผิด คดีอาญา พนักงานสอบสวนสถานีตำรวจภูธรกระสังแจ้งข้อกล่าวหาเรียบร้อยแล้วนะคะ   สารภาพ  ข้อกล่าวหาเพราะจำนนด้วย ฐาน ตอนนี้อยู่ระหว่างการรวบรวมพยานหลักฐานแล้วเดี๋ยวจะมีการสรุป สำนวนส่งพนักงานอัยการต่อ    อันนึงนะคะ ถ้าเกิด หลายคนได้ดู ภาพภาพนี้แล้วล่ะคงจะตั้งคำถาม  เหมือนกันว่ะ สำนึกในอยู่ตรงไหน คนเราที่มีร่างกายปกติ มีมือมีแขนขา  อ้วน อวัยวะ 100%  คุณน่ะค่ะ  หนู  สวดมนต์ที่จอดรถ  หลานเขาคำถามคือว่า นึกว่าอยู่ตรงไหนแล้วประเด็นนี้เนี่ย  ภาพวิจารณ์ไปเป็นวงกว้างนะคะให้ไปดูภาพกันหน่อยค่ะ   ขึ้นที่สนามบิน เดี๋ยวผมลองดู นี้นะคะ  เป็นคลิปในลานจอดรถที่สนามบิน แล้วก็จะเห็นว่าเนี่ยเป็นช่องจอดรถ  เหลือแค่เนี้ย หนูด้วยนะคะ ขับมา แล้วกำลังจะถอย เปิดประตูลงมาดูด้วย รู้ด้วยซ้ำว่านี่คือที่จอดรถของคน  ตัวอย่าง ไปเอาที่กั้นออก แล้วก็เดินขึ้นรถ จากนั้นก็ถอยรถเข้าไปจอด หน้าตาเฉยเลย  จังหวะนี้เนี่ยมี ทางเจ้าหน้าที่รปภในที่เขาเตือนแล้วนะ  ที่จอดรถคนพิการ เป็นคนปกติก็มาจอดได้ยังไง แต่ว่าเขาก็ไม่ได้สนใจไม่ได้แคร์โลกเลยนะคะก็เนี่ย แล้วก็เดินเข้าไปที่สนามบิน  เหมือนกัน ไม่มีอะไร เปิดขึ้นนะคะ แล้ว  ฮัลโหล แฮร่ ในโลกออนไลน์ประกวดว่า โอ้โหย ตัวลงกระหน่ำเลยค่ะ มีคนตั้งคำถามว่า สำนึกของคุณอยู่ตรงไหนเนี่ย  เจ้าของเฟซ ทุกท่านนะคะที่ชื่อว่า ข่าวนี้ ต้นตระการเขาเป็นคนแปลกๆนี้ค่ะ ไปจอดรถที่ชั้น 3 นะคะ  คำถามคือว่า ผู้ชายคนนี้เนี่ยโดนบทลงโทษอะไรบ้าง    คนป่า 500 บาทเท่านั้น ลองคิดดูนะคะว่า ขับรถ หนูขนาดนี้กับเงิน 500 คิดว่าเขาจะยอมจ่ายไหม คือเงิน 500 สำหรับคนที่ขับรถระดับนี้เขาคงมองว่าเป็นเรื่องธรรมดา จ่ายไปแล้วได้จอด ที่ที่สะดวกสบายเขาก็ไม่ได้สนใจอะไรนะคะ ราคา เรื่องนี้  ชาวเน็ตเข้ามาวิพากษ์วิจารณ์จำนวนมากบางคนก็บอกว่าความรู้นะมันไม่ได้ช่วยให้ระดับ ของผมคนดีขึ้นเลย มีเงินขนาดไหน ขนาดนี้ไปซื้อเครื่องบินส่วนตัวเลยดีไหม ก็เหมือนกันแบบนี้เลยนะจะได้ไม่เป็นภาระของคนอื่น  เป็นข่าวแล้วก็จะมาขอโทษว่ารู้เท่าไม่ถึงการณ์เนี่ยทั้งๆที่เขาก็เอาที่ล็อคล้อมา ด้วยนะคะ ก็ตัวก็คงไม่สนที่นี่เลยทางท่าอากาศยานแห่งประเทศไทยก็เลยชี้แจงบอกว่าเดี๋ยวต่อไป คงต้องเพิ่มความเข้มงวดมาก ตื่นแล้วก็เพิ่มรอบ  การเดินตรวจ พื้นที่จอดรถ ป้องกันไม่ให้มีเห็บ อาการแบบนี้  ขึ้นอีกค่ะ  ก็ต้องขอความร่วมมือในการเคารพ  หาด้วยแต่ว่า อย่างเดียวไม่พอคนคนนึงอ่ะต้องมี ด้วยนะคะถ้าไม่มี นึกว่าจะเกิดภาพ  นี่ล่ะค่ะ ไปดูสถานการณ์ในต่างประเทศ หน่อยทางสภาล่างสหรัฐ  ได้ผ่านแผงยาวิเศษ    covid รายที่แล้วนะคะแต่ว่าโกหกตอนนี้ที่น่าเป็นห่วงอยู่ที่บราซิล ทางไปละเอียด  ข่าวต่างประเทศ   สภาผู้แทนราษฎรสหรัฐผ่านร่างกฎหมายยาเสพติด ผลกระทบ มูลค่า 1.9 ล้านล้านดอลลาร์สหรัฐ งบประมาณ พักนี้ รวมทั้งการให้เงินกู้ที่ผ่านคุณสมบัติ คนละ 1000 100 ดอลลาร์ ให้งบประมาณแก่สถาบันการ  เปิดการเรียนการสอนเร็วๆนี้ เคยมั่นใจว่า         ความช่วยเหลือเมื่อรัฐและเมืองต่างๆ ได้เงินช่วยเหลือธุรกิจ  ย่อมรวมทั้งเพิ่มก็ประมาณในการค้นคว้าวิจัยการตรวจหาเชื้อที่การฉีด  กินด้วย ขณะที่ดัชนีหุ้นอุตสาหกรรมดาวโจนส์  รักนะหลานรักข่าวดีนี้ Joe biden จะลงนามในทางกฎหมายฉบับดังกล่าวในวันพรุ่งนี้ให้กับมันว่า  แบ่งปันวัคซีนส่วนเกินที่จะประเทศต่างๆ ชาวอเมริกัน เพียงพอแล้ว  บราซิลตอนนี้สถานการณ์การแพร่ระบาดของโรคโควิตได้ทีละรอบใหม่ กำลังทำให้เรา สาธารณสุข  หิวข้าวศุภวัฒน์  เมื่อวานนี้มียอดผู้เสียชีวิตรายวัน เกิน 2000 ควรเป็นครั้งแรก   200   ยอดรวมผู้เสียชีวิต เพิ่ม       หรือเฉลี่ย 128 ฝนตก หนึ่งแสนคน  ยอม เสือก็บ่ สูงขึ้นจนน่าตกใจ มีมากกว่า 79000 คน    ขณะนี้ ดีมาก   ร้านสองแสนคน  พรุ่งนี้พักสักครู่นะคะเดี๋ยวช่วงหน้าปัญหาโควิทที่ทำพิษทำให้โรงงาน                                              การที่พระ งานของโรงงาน ในแผ่นนึงนะคะต้องไป   แล้วก็  ร้องไห้ ว่าโรงงาน     ทำให้ต้อง   โรงงาน ท่านขันโดยที่ไม่แจ้งล่วงหน้ากับพนักงานเลย แล้วที่โรงงานแห่งหนึ่งมีพนักงาน  คนนะคะ ไม่รู้จัก ถามว่าจะเป็นยังไงต่อ เพราะว่าเจ้าของโรงงานนี้ไม่ได้มีการ   จะดำเนินการเยียวยาให้  เขาเลยค่ะวันนี้จับประเด็นข่าวร้อน  ถามเรื่องนี้ ไปที่ สั่งของคุณอภิญญา  อธิบดีกรมสวัสดิการแรงงานและคุ้มครองแรงงานนะคะจะมีแนวทางช่วยเหลือเขายังไงได้บ้าง ไม่สายหรอกค่ะ สวัสดีค่ะ สวัสดีครับ เหตุการณ์ที่โรงงานใน อำเภอบางพลีจังหวัดสมุทรปราการนะคะพี่ประกาศ  โรงงานกระทันหันโดยที่ไม่แจ้งล่วงหน้าเลยอันนี้เป็น  โรงงาน ใช่ไหมคะ ในกรณีที่จะมีการเลือก  กฎหมาย ต้องบอกกล่าวล่วงหน้าให้     งวดการจ่าย นะครับ  เชิญว่าเช็คของที่สุด อากาศ   ตามที่เป็นข่าวอยู่ว่า ลูกจ้าง ไม่ได้รับการแจ้ง ที่มีการเลิกจ้างจากนายจ้างเลิกเรียนมัธยม จ้างเลยนะคะ  ก็คือ เอาไปแจ้งล่วงหน้าแล้วต้องจ่ายค่า  กลับโรงงาน    หาที่ 2 เรื่องของเล่นจ้างโดยที่ลูก ไม่ได้กระทำความผิดอะไรอยู่ๆก็ เป็นการเลือกตั้ง ย่างเนย   ที่ตามกฎหมายที่ลูกจ้างคือเรื่องของ กระเทย   อายุงานอันนี้ก็ขึ้นอยู่กับว่าอายุงานเท่าไหร่    ตามกฎหมายพี่แจ๊ส    ม 3 ก็จะเป็นเรื่องของ ต้องดูว่า   คนเนี่ยนะครับเขามี เรื่อง  วันหยุด ประจำปีที่  ยังไม่ได้ใช้อยู่หรือไม่   ลองดูแต่ละ  หามีสิทธิ์ในเรื่องของ วันหยุดพักผ่อนประจำปี  เหลืออยู่กี่วัน     แม้ว่าตอนนี้เรายังไม่สามารถที่จะติด ถามเจ้าของโรงงานเพื่อมารับผิดชอบ  ที่เกิดขึ้นได้ทางฝั่งของลูกจ้างเนี่ย พอจะมีช่องทางที่  หน่วยงานพอจะช่วยเหลือได้อยู่ใช่ไหมคะ นักเรียนเรียนนี้นะครับว่ากรณีที่ ลักษณะ นี้แหละครับ ในส่วนของ ความ เหลือของกระทรวงแรงงานในเบื้องต้นก็คือว่า หน่วยงานของ กระทรวงแรงงาน กรมสวัสดิการและคุ้มครองแรงงาน  แต่ทางสำนักงานประกันสังคม กรมการจัดหางาน ตะกร้อ  พัฒนาฝีมือแรงงาน เมื่อเช้าเนี่ย  5 หน่วย สังกัดกระทรวงแรงงานก็ได้เข้าไป   อำนวยความสะดวก พนักงาน ที่ถูกเลิกจ้าง  โดยได้มีการประสานให้ลูก  ทราบว่ามีประมาณ 1,100 คนตอนนี้พี่  ไปยื่นคำร้อง   หน้าที่ของหน่วยงานในสังกัด รายงาน   สำนักงานที่สถาบันพัฒนา เมื่อแรงงานจังหวัด อาการ   ความยาวกรณีอื่นเนี่ยนะคะ ต้องเป็นงานเรื่องของกลาง สำนักงานประกัน ผมเองนะ  เยียวยาในสวน  สิทธิประโยชน์กรณีว่างงาน    ได้ 1,000 ได้ไหมครับ      อยู่ในระบบ    สาวหรือบางคนอาจจะ   จ้างชั่วคราวที่ไม่ได้มีสวัสดิการพิเศษอะไร  ไอ้นี่เดี๋ยว  ต้องเช็ค สํานักงานประกันสังคมนะครับเพราะว่า วันนี้มันเป็น วันแรกที่ ได้มีการ   ตั้งโต๊ะ  ร้อง จ้างมาจะมีสิทธิ์  ส่วนการ พี่นะว่าใคร ข้าวอยู่ในสังคมหรือไม่เดี๋ยวทางสำนักงานประกันสังคมตรวจสอบ  ทีนี้ถ้าเกิดคนที่ไม่ได้อยู่ในระบบประกันสังคมแล้วไม่ได้มีสวัสดิการใดๆเลยไงเขาสามารถขอรับ ความช่วยเหลือได้ไหมคะ   การช่วยเหลือ ไม่ได้อยู่ในระบบ ประกันสังคม ก็อาจจะ  มันอาจจะไม่ได้ก็ เป็นไปได้สูงใช่ไหมคะ ไอ้ที่มันต้องใช้เวลา  แต่ว่าการใช้เวลาเนี่ยทางผมก็เร่งรัด สำนักงาน สวัสดีค่ะ  การให้วินิจฉัยโดยเร็ว ตามนโยบายของท่านรัฐมนตรีนะครับท่านสุชาติชมกลิ่นอยู่แล้ว  เรื่องของมึง กรณีที่มีการ จ้างพนักงานในการวินิจฉัย ลองให้ลูกจ้างที่ติดเนี่ยนะครับก็ต้องวินิจฉัยโดยเร็ว มันจะส่งผลถึงในเรื่องของ เยียวยา คุยงาน  หาลูกจ้างในช่วง ในช่วงนี้นะคะ มีความเดือดร้อนเนี่ยนะ เวลานานไหมคะขั้นตอนในการวินิจฉัย  นโยบายที่ออก  ถึงแม้ว่า เรา สารในข้อกฎหมายจะกำหนดให้มีแต่คนร้องเนี่ยนะครับ   ก็ดีนะแต่ว่า  นโยบายที่ออก ไปที่เราได้ ความเข้าใจกัน พนักงาน ประเทศอะไรนะครับก็คือว่าเรา  ขอให้วินิจฉัยให้ ไม่เกิน 30   กรณีเข้าข่ายไหนจะต้องเข้าข่ายลักษณะไหนบ้างคะดีถึงจะมีสิทธิ์ที่จะได้รับความช่วยเหลือ เคอรี่ส่งของ อยู่ในสงคราม  สวัสดิการ กฎหมายหรือว่า เรื่องค่าใช้จ่าย จ้างลูกจ้างไม่ได้กระทำ   ระเบียบข้อบังคับ การทำงาน ในการกำหนดว่าเป็นกรณีร้ายแรง  โดยที่เรา เราจะเข้าใจว่าลูกจ้างไม่ได้กระทำความผิดเลยอยู่ในใจก็เลิกได้ กรณีนี้เนี่ย     ไม่ได้ทำความผิด ไปไกลๆเลยอยู่ในบ้าน     การปิดกิจการก็คือสวัสดิการเลิก     ฉะนั้นเนี่ยในสวนเนี่ย ก็กัน จับเวลา   จำนวน อันเก่าคนนึงนะครับ  การใช้เวลารวบรวม วอลเลย์ มันก็มีแค่จำนวนตัวเลขเท่านั้นเองว่าจำนวน ของพนักงานแต่ละคน   ในแต่ละ มันมีความสุข   สร้าง  ฐานยืนยันไหมคะถ้างั้นก็ดีถ้าเกิดสมมุติบางคนไม่มีอีกแล้วมันจะมีปัญหาไหมคะ  สัญญาจ้างแรงงาน  ไม่ได้กำหนด  ต้องทำเป็นหนังสือ พอได้ในรูปแบบ สัญญาจ้างแรงงาน อาจจะเป็น สัญญา มีการตกลงกันโดยปริยาย ก็ได้ หรือจะมีพยานหลักฐานอื่น ก็ได้เช่นกัน      อาจจะต้อง มีหลักฐานเป็นหนังสือ    สิ่งแรกเข้าทำงาน นายจ้างมีการจ่ายค่าจ้าง กันมาหรือไม่นะครับ ค่ะค่ะ วันนี้ถ้าเกิดแรงงานที่เขาฟังอยู่เนี่ย สามารถไปขอรับความช่วยเหลือได้ที่ไหนยังไงบ้างคะ  ส่วนของการช่วยเหลือในประเด็น ที่เราพูดกันดีๆนะครับ สามารถที่จะขอรับ  เหนื่อยง่ายเกินไปยื่นคำร้องได้    ที่สำนักงานสวัสดิการและคุ้มครองแรงงานตั้งอยู่ทั่วประเทศ  บางส่วนอาจจะจากไปต่างจังหวัด  อยากได้  ไปยื่นที่ต่างจังหวัดก็ได้เช่นกัน  เจ้าหน้าที่จัดส่ง มาให้ฟัง   รวบรวมแล้วก็พี่มาพี่จะรอ   ที่นี่สั่งของนายจ้างเนี่ยพอจะมีช่องทางเอาผิดตามกฎหมายได้บ้างไหมคะ ในส่วนของนายจ้าง จริงอ่ะ  ในกรณีที่ ไม่จ่ายมันมีความผิดอยู่แล้วหรอครับ  การดำเนินคดี อีกส่วนหนึ่งที่เรา  ต้องดำเนินคดีแจ้งความดำเนินคดีไป ไม่ปฏิบัติตาม คำสั่งพนักงานตรวจแรงงานนะครับ ขอบพระคุณท่านอธิบดีนะคะ ครับ สวัสดีครับ ไม่สร้างหนี้ผิดชัดเจนเพราะว่ากฎหมายระบุไว้นะคะว่าคุณจะเลิก สร้าง ต้องแจ้งล่วงหน้าอย่างน้อย    ให้เขา      จ้างก็มี  ฟ้องร้องเอา  หรือว่าดำเนินคดีตาม มาแรงงานได้แล้วก็มี    ยาด้วยนะคะ  1000 คนที่ มีชะตากรรมแบบนี้อยู่แต่ก็คือจะต้องไปยื่นเรื่องที่กรมสวัสดิการแรงงานมี ที่ทั่วประเทศ    กระดูทางกระทรวงแรงงานขนส่งทีมลงพื้นที่ไปช่วยดูแลแล้วค่ะ เวลาแลกกับประเด็นข่าวร้อนคืนนี้นะคะเราจะรักกัน   ภาพการตรวจหา            มือถือ  เป็นยังไงบ้าง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VERY_AGGRESSIVE) ข่าว ททบ 5 จับประเด็นข่าวร้อน วันที่ 11 มี.ค.64</dc:title>
  <dc:creator/>
  <cp:keywords/>
  <dcterms:created xsi:type="dcterms:W3CDTF">2023-05-12T12:12:46Z</dcterms:created>
  <dcterms:modified xsi:type="dcterms:W3CDTF">2023-05-12T12:1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2 พฤษภาคม 2566 เวลา 17.02 น.</vt:lpwstr>
  </property>
  <property fmtid="{D5CDD505-2E9C-101B-9397-08002B2CF9AE}" pid="3" name="subtitle">
    <vt:lpwstr/>
  </property>
</Properties>
</file>